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E82AA" w14:textId="1D8BE793" w:rsidR="005B1EE7" w:rsidRPr="00B70D31" w:rsidRDefault="008F2C8F" w:rsidP="002934C0">
      <w:pPr>
        <w:spacing w:line="400" w:lineRule="exact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24"/>
        </w:rPr>
        <w:t>Ocean Challenge 2023</w:t>
      </w:r>
      <w:r w:rsidR="005B1EE7" w:rsidRPr="00B70D31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 </w:t>
      </w:r>
    </w:p>
    <w:p w14:paraId="6987BA10" w14:textId="4B09E32D" w:rsidR="00BF0426" w:rsidRPr="008F2C8F" w:rsidRDefault="002934C0" w:rsidP="008F2C8F">
      <w:pPr>
        <w:spacing w:line="400" w:lineRule="exact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B70D31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Application Form </w:t>
      </w:r>
    </w:p>
    <w:p w14:paraId="16F9E489" w14:textId="77777777" w:rsidR="00C860B3" w:rsidRPr="00B70D31" w:rsidRDefault="005B1EE7" w:rsidP="005B1EE7">
      <w:pPr>
        <w:jc w:val="right"/>
        <w:rPr>
          <w:rFonts w:ascii="Times New Roman" w:hAnsi="Times New Roman" w:cs="Times New Roman"/>
          <w:color w:val="000000" w:themeColor="text1"/>
          <w:u w:val="single"/>
        </w:rPr>
      </w:pPr>
      <w:r w:rsidRPr="00B70D31">
        <w:rPr>
          <w:rFonts w:ascii="Times New Roman" w:hAnsi="Times New Roman" w:cs="Times New Roman"/>
          <w:color w:val="000000" w:themeColor="text1"/>
        </w:rPr>
        <w:t xml:space="preserve">                          </w:t>
      </w:r>
      <w:r w:rsidRPr="00B70D31">
        <w:rPr>
          <w:rFonts w:ascii="Times New Roman" w:hAnsi="Times New Roman" w:cs="Times New Roman"/>
          <w:color w:val="000000" w:themeColor="text1"/>
          <w:u w:val="single"/>
        </w:rPr>
        <w:t>Number:            (written by OAC)</w:t>
      </w:r>
    </w:p>
    <w:tbl>
      <w:tblPr>
        <w:tblStyle w:val="a3"/>
        <w:tblpPr w:leftFromText="180" w:rightFromText="180" w:vertAnchor="text" w:horzAnchor="margin" w:tblpXSpec="center" w:tblpY="162"/>
        <w:tblW w:w="10491" w:type="dxa"/>
        <w:jc w:val="center"/>
        <w:tblLook w:val="04A0" w:firstRow="1" w:lastRow="0" w:firstColumn="1" w:lastColumn="0" w:noHBand="0" w:noVBand="1"/>
      </w:tblPr>
      <w:tblGrid>
        <w:gridCol w:w="1964"/>
        <w:gridCol w:w="1008"/>
        <w:gridCol w:w="740"/>
        <w:gridCol w:w="1025"/>
        <w:gridCol w:w="800"/>
        <w:gridCol w:w="1296"/>
        <w:gridCol w:w="1136"/>
        <w:gridCol w:w="1541"/>
        <w:gridCol w:w="981"/>
      </w:tblGrid>
      <w:tr w:rsidR="00B70D31" w:rsidRPr="00B70D31" w14:paraId="0BABB072" w14:textId="77777777" w:rsidTr="0077116A">
        <w:trPr>
          <w:jc w:val="center"/>
        </w:trPr>
        <w:tc>
          <w:tcPr>
            <w:tcW w:w="10491" w:type="dxa"/>
            <w:gridSpan w:val="9"/>
            <w:shd w:val="clear" w:color="auto" w:fill="BFBFBF" w:themeFill="background1" w:themeFillShade="BF"/>
          </w:tcPr>
          <w:p w14:paraId="0BC124C1" w14:textId="77777777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70D3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General Information</w:t>
            </w:r>
          </w:p>
        </w:tc>
      </w:tr>
      <w:tr w:rsidR="00B70D31" w:rsidRPr="00B70D31" w14:paraId="43C58D09" w14:textId="77777777" w:rsidTr="0077116A">
        <w:trPr>
          <w:jc w:val="center"/>
        </w:trPr>
        <w:tc>
          <w:tcPr>
            <w:tcW w:w="10491" w:type="dxa"/>
            <w:gridSpan w:val="9"/>
            <w:shd w:val="clear" w:color="auto" w:fill="FFFFFF" w:themeFill="background1"/>
          </w:tcPr>
          <w:p w14:paraId="549CBEF5" w14:textId="3E4B1F23" w:rsidR="00DB35FA" w:rsidRPr="00B70D31" w:rsidRDefault="00DB35FA" w:rsidP="0077116A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70D31">
              <w:rPr>
                <w:rFonts w:ascii="Times New Roman" w:hAnsi="Times New Roman" w:cs="Times New Roman" w:hint="eastAsia"/>
                <w:b/>
                <w:color w:val="000000" w:themeColor="text1"/>
                <w:sz w:val="28"/>
                <w:szCs w:val="28"/>
              </w:rPr>
              <w:t>C</w:t>
            </w:r>
            <w:r w:rsidR="005275E2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ategories</w:t>
            </w:r>
            <w:r w:rsidRPr="00B70D3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B70D3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mark one in the following):</w:t>
            </w:r>
          </w:p>
          <w:p w14:paraId="1C56AA07" w14:textId="6FB831DF" w:rsidR="00DB35FA" w:rsidRPr="00B70D31" w:rsidRDefault="00DB35FA" w:rsidP="0077116A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sym w:font="Wingdings" w:char="F0A8"/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8F2C8F"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Teen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Category </w:t>
            </w:r>
            <w:r w:rsidR="0077116A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 </w:t>
            </w:r>
            <w:r w:rsid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sym w:font="Wingdings" w:char="F0A8"/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8F2C8F"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Youth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>Category</w:t>
            </w:r>
            <w:r w:rsidR="0077116A">
              <w:rPr>
                <w:rFonts w:ascii="Times New Roman" w:hAnsi="Times New Roman" w:cs="Times New Roman" w:hint="eastAsia"/>
                <w:b/>
                <w:color w:val="000000" w:themeColor="text1"/>
                <w:szCs w:val="28"/>
              </w:rPr>
              <w:t xml:space="preserve">  </w:t>
            </w:r>
            <w:r w:rsidR="0077116A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77116A">
              <w:rPr>
                <w:rFonts w:ascii="Times New Roman" w:hAnsi="Times New Roman" w:cs="Times New Roman" w:hint="eastAsia"/>
                <w:b/>
                <w:color w:val="000000" w:themeColor="text1"/>
                <w:szCs w:val="28"/>
              </w:rPr>
              <w:t xml:space="preserve">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sym w:font="Wingdings" w:char="F0A8"/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8F2C8F"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Professional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Category </w:t>
            </w:r>
            <w:r w:rsidR="0077116A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sym w:font="Wingdings" w:char="F0A8"/>
            </w:r>
            <w:r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 xml:space="preserve"> </w:t>
            </w:r>
            <w:r w:rsidR="008F2C8F" w:rsidRPr="008F2C8F">
              <w:rPr>
                <w:rFonts w:ascii="Times New Roman" w:hAnsi="Times New Roman" w:cs="Times New Roman"/>
                <w:b/>
                <w:color w:val="000000" w:themeColor="text1"/>
                <w:szCs w:val="28"/>
              </w:rPr>
              <w:t>International Category</w:t>
            </w:r>
          </w:p>
        </w:tc>
      </w:tr>
      <w:tr w:rsidR="00B70D31" w:rsidRPr="00B70D31" w14:paraId="418DBB81" w14:textId="77777777" w:rsidTr="003840D8">
        <w:trPr>
          <w:trHeight w:val="433"/>
          <w:jc w:val="center"/>
        </w:trPr>
        <w:tc>
          <w:tcPr>
            <w:tcW w:w="1964" w:type="dxa"/>
          </w:tcPr>
          <w:p w14:paraId="0CC0587B" w14:textId="77777777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Team’s Name</w:t>
            </w:r>
          </w:p>
        </w:tc>
        <w:tc>
          <w:tcPr>
            <w:tcW w:w="8527" w:type="dxa"/>
            <w:gridSpan w:val="8"/>
          </w:tcPr>
          <w:p w14:paraId="4A0F21BA" w14:textId="77777777" w:rsidR="00DB35FA" w:rsidRPr="00B70D31" w:rsidRDefault="00DB35FA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B70D31" w:rsidRPr="00B70D31" w14:paraId="79442183" w14:textId="77777777" w:rsidTr="003840D8">
        <w:trPr>
          <w:trHeight w:val="411"/>
          <w:jc w:val="center"/>
        </w:trPr>
        <w:tc>
          <w:tcPr>
            <w:tcW w:w="1964" w:type="dxa"/>
          </w:tcPr>
          <w:p w14:paraId="755F2305" w14:textId="77777777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Title of Proposal </w:t>
            </w:r>
          </w:p>
        </w:tc>
        <w:tc>
          <w:tcPr>
            <w:tcW w:w="8527" w:type="dxa"/>
            <w:gridSpan w:val="8"/>
          </w:tcPr>
          <w:p w14:paraId="5DCF6AE1" w14:textId="77777777" w:rsidR="00DB35FA" w:rsidRPr="00B70D31" w:rsidRDefault="00DB35FA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1CAD215D" w14:textId="77777777" w:rsidTr="003840D8">
        <w:trPr>
          <w:jc w:val="center"/>
        </w:trPr>
        <w:tc>
          <w:tcPr>
            <w:tcW w:w="1964" w:type="dxa"/>
          </w:tcPr>
          <w:p w14:paraId="45C68E62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Captain’s Name</w:t>
            </w:r>
          </w:p>
        </w:tc>
        <w:tc>
          <w:tcPr>
            <w:tcW w:w="1748" w:type="dxa"/>
            <w:gridSpan w:val="2"/>
          </w:tcPr>
          <w:p w14:paraId="42379492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6E287A91" w14:textId="2700EFDA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2824D9B4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5EC4369A" w14:textId="1B02B8DF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6D511FBD" w14:textId="78C5FE93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5C3B8334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7225514E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22BEA8BB" w14:textId="77777777" w:rsidTr="003840D8">
        <w:trPr>
          <w:jc w:val="center"/>
        </w:trPr>
        <w:tc>
          <w:tcPr>
            <w:tcW w:w="1964" w:type="dxa"/>
          </w:tcPr>
          <w:p w14:paraId="38E5A25C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1</w:t>
            </w:r>
          </w:p>
        </w:tc>
        <w:tc>
          <w:tcPr>
            <w:tcW w:w="1748" w:type="dxa"/>
            <w:gridSpan w:val="2"/>
          </w:tcPr>
          <w:p w14:paraId="3287548D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4B9ED9CC" w14:textId="0C78849A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3362AA20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48623249" w14:textId="2C409534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5C927864" w14:textId="58D3975A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7A216D6A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6F6F7A95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40319212" w14:textId="77777777" w:rsidTr="003840D8">
        <w:trPr>
          <w:jc w:val="center"/>
        </w:trPr>
        <w:tc>
          <w:tcPr>
            <w:tcW w:w="1964" w:type="dxa"/>
          </w:tcPr>
          <w:p w14:paraId="075BD87E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2</w:t>
            </w:r>
          </w:p>
        </w:tc>
        <w:tc>
          <w:tcPr>
            <w:tcW w:w="1748" w:type="dxa"/>
            <w:gridSpan w:val="2"/>
          </w:tcPr>
          <w:p w14:paraId="473EB87B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290EA9C3" w14:textId="13FF6623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63550F8B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593FC078" w14:textId="1627022D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698D02FB" w14:textId="42051D3F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61B853A3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776D891A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2B17F6BE" w14:textId="77777777" w:rsidTr="003840D8">
        <w:trPr>
          <w:jc w:val="center"/>
        </w:trPr>
        <w:tc>
          <w:tcPr>
            <w:tcW w:w="1964" w:type="dxa"/>
          </w:tcPr>
          <w:p w14:paraId="48BD9E78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3</w:t>
            </w:r>
          </w:p>
        </w:tc>
        <w:tc>
          <w:tcPr>
            <w:tcW w:w="1748" w:type="dxa"/>
            <w:gridSpan w:val="2"/>
          </w:tcPr>
          <w:p w14:paraId="46BEAFAE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0DAD441C" w14:textId="188C6499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770E9239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1CDC01BB" w14:textId="4046B810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2D754AF2" w14:textId="2E12A8A1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07C8E83B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4181C965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3C9F9D62" w14:textId="77777777" w:rsidTr="003840D8">
        <w:trPr>
          <w:jc w:val="center"/>
        </w:trPr>
        <w:tc>
          <w:tcPr>
            <w:tcW w:w="1964" w:type="dxa"/>
          </w:tcPr>
          <w:p w14:paraId="5161A2B3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4</w:t>
            </w:r>
          </w:p>
        </w:tc>
        <w:tc>
          <w:tcPr>
            <w:tcW w:w="1748" w:type="dxa"/>
            <w:gridSpan w:val="2"/>
          </w:tcPr>
          <w:p w14:paraId="490050E4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083ED0F3" w14:textId="10849FEF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66AF19C1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23D73090" w14:textId="2C4C65C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29AB9867" w14:textId="6ECF5AB1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3702660F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72122197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740FA178" w14:textId="77777777" w:rsidTr="003840D8">
        <w:trPr>
          <w:jc w:val="center"/>
        </w:trPr>
        <w:tc>
          <w:tcPr>
            <w:tcW w:w="1964" w:type="dxa"/>
          </w:tcPr>
          <w:p w14:paraId="5265986F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5</w:t>
            </w:r>
          </w:p>
        </w:tc>
        <w:tc>
          <w:tcPr>
            <w:tcW w:w="1748" w:type="dxa"/>
            <w:gridSpan w:val="2"/>
          </w:tcPr>
          <w:p w14:paraId="7A25F348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25C410C3" w14:textId="5DCB00B2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37EEEBBD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0883ABEA" w14:textId="1034C7BE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1E95C061" w14:textId="051EC54C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72020BD9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538D7007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3C8D744A" w14:textId="77777777" w:rsidTr="003840D8">
        <w:trPr>
          <w:jc w:val="center"/>
        </w:trPr>
        <w:tc>
          <w:tcPr>
            <w:tcW w:w="1964" w:type="dxa"/>
          </w:tcPr>
          <w:p w14:paraId="16B26C23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6</w:t>
            </w:r>
          </w:p>
        </w:tc>
        <w:tc>
          <w:tcPr>
            <w:tcW w:w="1748" w:type="dxa"/>
            <w:gridSpan w:val="2"/>
          </w:tcPr>
          <w:p w14:paraId="5401DF55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77CF85BB" w14:textId="27989CED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6E9418D2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06490418" w14:textId="26529132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55EB31C9" w14:textId="5E0F269C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3AE1D944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0558D91A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75603F89" w14:textId="77777777" w:rsidTr="003840D8">
        <w:trPr>
          <w:jc w:val="center"/>
        </w:trPr>
        <w:tc>
          <w:tcPr>
            <w:tcW w:w="1964" w:type="dxa"/>
          </w:tcPr>
          <w:p w14:paraId="19B31D6B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ember 7</w:t>
            </w:r>
          </w:p>
        </w:tc>
        <w:tc>
          <w:tcPr>
            <w:tcW w:w="1748" w:type="dxa"/>
            <w:gridSpan w:val="2"/>
          </w:tcPr>
          <w:p w14:paraId="782FBFA6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5" w:type="dxa"/>
          </w:tcPr>
          <w:p w14:paraId="337AA154" w14:textId="603B6400" w:rsidR="0077116A" w:rsidRPr="00B70D31" w:rsidRDefault="0077116A" w:rsidP="00122E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G</w:t>
            </w:r>
            <w:r>
              <w:rPr>
                <w:rFonts w:ascii="Times New Roman" w:hAnsi="Times New Roman" w:cs="Times New Roman"/>
                <w:color w:val="000000" w:themeColor="text1"/>
              </w:rPr>
              <w:t>ender</w:t>
            </w:r>
          </w:p>
        </w:tc>
        <w:tc>
          <w:tcPr>
            <w:tcW w:w="800" w:type="dxa"/>
          </w:tcPr>
          <w:p w14:paraId="108049E5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3649B0BD" w14:textId="4CAEFEAB" w:rsidR="0077116A" w:rsidRPr="00B70D31" w:rsidRDefault="0077116A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tionality</w:t>
            </w:r>
          </w:p>
        </w:tc>
        <w:tc>
          <w:tcPr>
            <w:tcW w:w="1136" w:type="dxa"/>
          </w:tcPr>
          <w:p w14:paraId="077C3FE1" w14:textId="577172B0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41" w:type="dxa"/>
          </w:tcPr>
          <w:p w14:paraId="44AB6272" w14:textId="77777777" w:rsidR="0077116A" w:rsidRPr="00B70D31" w:rsidRDefault="0077116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Date of Birth</w:t>
            </w:r>
          </w:p>
        </w:tc>
        <w:tc>
          <w:tcPr>
            <w:tcW w:w="981" w:type="dxa"/>
          </w:tcPr>
          <w:p w14:paraId="7DEC82BB" w14:textId="77777777" w:rsidR="0077116A" w:rsidRPr="00B70D31" w:rsidRDefault="0077116A" w:rsidP="008C64A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B70D31" w:rsidRPr="00B70D31" w14:paraId="24AD502D" w14:textId="77777777" w:rsidTr="0077116A">
        <w:trPr>
          <w:jc w:val="center"/>
        </w:trPr>
        <w:tc>
          <w:tcPr>
            <w:tcW w:w="10491" w:type="dxa"/>
            <w:gridSpan w:val="9"/>
            <w:shd w:val="clear" w:color="auto" w:fill="BFBFBF" w:themeFill="background1" w:themeFillShade="BF"/>
          </w:tcPr>
          <w:p w14:paraId="08725180" w14:textId="04D19C3D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70D3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ntact Information</w:t>
            </w:r>
          </w:p>
        </w:tc>
      </w:tr>
      <w:tr w:rsidR="00122EE7" w:rsidRPr="00B70D31" w14:paraId="461DD907" w14:textId="77777777" w:rsidTr="003840D8">
        <w:trPr>
          <w:trHeight w:val="339"/>
          <w:jc w:val="center"/>
        </w:trPr>
        <w:tc>
          <w:tcPr>
            <w:tcW w:w="1964" w:type="dxa"/>
            <w:vMerge w:val="restart"/>
            <w:vAlign w:val="center"/>
          </w:tcPr>
          <w:p w14:paraId="27E99C6D" w14:textId="01AE9FBD" w:rsidR="00122EE7" w:rsidRPr="00B70D31" w:rsidRDefault="00122EE7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C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ptain </w:t>
            </w:r>
          </w:p>
        </w:tc>
        <w:tc>
          <w:tcPr>
            <w:tcW w:w="1008" w:type="dxa"/>
          </w:tcPr>
          <w:p w14:paraId="3076523A" w14:textId="16025912" w:rsidR="00122EE7" w:rsidRDefault="00122EE7" w:rsidP="00E412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P</w:t>
            </w:r>
            <w:r>
              <w:rPr>
                <w:rFonts w:ascii="Times New Roman" w:hAnsi="Times New Roman" w:cs="Times New Roman"/>
                <w:color w:val="000000" w:themeColor="text1"/>
              </w:rPr>
              <w:t>hone</w:t>
            </w:r>
          </w:p>
        </w:tc>
        <w:tc>
          <w:tcPr>
            <w:tcW w:w="2565" w:type="dxa"/>
            <w:gridSpan w:val="3"/>
          </w:tcPr>
          <w:p w14:paraId="5D84CE6A" w14:textId="1D0052D4" w:rsidR="00122EE7" w:rsidRDefault="00122EE7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70BF0DBB" w14:textId="77777777" w:rsidR="00122EE7" w:rsidRPr="00B70D31" w:rsidRDefault="00122EE7" w:rsidP="008C64A0">
            <w:pPr>
              <w:jc w:val="center"/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mail</w:t>
            </w:r>
          </w:p>
        </w:tc>
        <w:tc>
          <w:tcPr>
            <w:tcW w:w="3658" w:type="dxa"/>
            <w:gridSpan w:val="3"/>
          </w:tcPr>
          <w:p w14:paraId="02E5D4B5" w14:textId="193D9E10" w:rsidR="00122EE7" w:rsidRPr="00B70D31" w:rsidRDefault="00122EE7" w:rsidP="0077116A">
            <w:pPr>
              <w:rPr>
                <w:rFonts w:ascii="Times New Roman" w:hAnsi="Times New Roman" w:cs="Times New Roman" w:hint="eastAsia"/>
                <w:color w:val="000000" w:themeColor="text1"/>
              </w:rPr>
            </w:pPr>
          </w:p>
        </w:tc>
      </w:tr>
      <w:tr w:rsidR="00122EE7" w:rsidRPr="00B70D31" w14:paraId="72BD505B" w14:textId="77777777" w:rsidTr="003840D8">
        <w:trPr>
          <w:trHeight w:val="361"/>
          <w:jc w:val="center"/>
        </w:trPr>
        <w:tc>
          <w:tcPr>
            <w:tcW w:w="1964" w:type="dxa"/>
            <w:vMerge/>
            <w:vAlign w:val="center"/>
          </w:tcPr>
          <w:p w14:paraId="168B18AA" w14:textId="77777777" w:rsidR="00122EE7" w:rsidRDefault="00122EE7" w:rsidP="0077116A">
            <w:pPr>
              <w:jc w:val="center"/>
              <w:rPr>
                <w:rFonts w:ascii="Times New Roman" w:hAnsi="Times New Roman" w:cs="Times New Roman" w:hint="eastAsia"/>
                <w:color w:val="000000" w:themeColor="text1"/>
              </w:rPr>
            </w:pPr>
          </w:p>
        </w:tc>
        <w:tc>
          <w:tcPr>
            <w:tcW w:w="8527" w:type="dxa"/>
            <w:gridSpan w:val="8"/>
          </w:tcPr>
          <w:p w14:paraId="713E011B" w14:textId="0B2905E8" w:rsidR="00122EE7" w:rsidRDefault="00122EE7" w:rsidP="0077116A">
            <w:pPr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iling Address</w:t>
            </w:r>
          </w:p>
        </w:tc>
      </w:tr>
      <w:tr w:rsidR="00122EE7" w:rsidRPr="00B70D31" w14:paraId="012384EC" w14:textId="77777777" w:rsidTr="003840D8">
        <w:trPr>
          <w:trHeight w:val="360"/>
          <w:jc w:val="center"/>
        </w:trPr>
        <w:tc>
          <w:tcPr>
            <w:tcW w:w="1964" w:type="dxa"/>
            <w:vMerge w:val="restart"/>
            <w:vAlign w:val="center"/>
          </w:tcPr>
          <w:p w14:paraId="021BC102" w14:textId="40F02D76" w:rsidR="00122EE7" w:rsidRPr="00B70D31" w:rsidRDefault="00122EE7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</w:rPr>
              <w:t>econdary Contact</w:t>
            </w:r>
          </w:p>
        </w:tc>
        <w:tc>
          <w:tcPr>
            <w:tcW w:w="1008" w:type="dxa"/>
          </w:tcPr>
          <w:p w14:paraId="73770B31" w14:textId="0522AF0F" w:rsidR="00122EE7" w:rsidRDefault="00122EE7" w:rsidP="00E412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P</w:t>
            </w:r>
            <w:r>
              <w:rPr>
                <w:rFonts w:ascii="Times New Roman" w:hAnsi="Times New Roman" w:cs="Times New Roman"/>
                <w:color w:val="000000" w:themeColor="text1"/>
              </w:rPr>
              <w:t>hone</w:t>
            </w:r>
          </w:p>
        </w:tc>
        <w:tc>
          <w:tcPr>
            <w:tcW w:w="2565" w:type="dxa"/>
            <w:gridSpan w:val="3"/>
          </w:tcPr>
          <w:p w14:paraId="110E800F" w14:textId="5953808A" w:rsidR="00122EE7" w:rsidRDefault="00122EE7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703C5170" w14:textId="77777777" w:rsidR="00122EE7" w:rsidRPr="00B70D31" w:rsidRDefault="00122EE7" w:rsidP="008C64A0">
            <w:pPr>
              <w:jc w:val="center"/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mail</w:t>
            </w:r>
          </w:p>
        </w:tc>
        <w:tc>
          <w:tcPr>
            <w:tcW w:w="3658" w:type="dxa"/>
            <w:gridSpan w:val="3"/>
          </w:tcPr>
          <w:p w14:paraId="7DC81D93" w14:textId="1DAF16C6" w:rsidR="00122EE7" w:rsidRPr="00B70D31" w:rsidRDefault="00122EE7" w:rsidP="00122EE7">
            <w:pPr>
              <w:rPr>
                <w:rFonts w:ascii="Times New Roman" w:hAnsi="Times New Roman" w:cs="Times New Roman" w:hint="eastAsia"/>
                <w:color w:val="000000" w:themeColor="text1"/>
              </w:rPr>
            </w:pPr>
          </w:p>
        </w:tc>
      </w:tr>
      <w:tr w:rsidR="00122EE7" w:rsidRPr="00B70D31" w14:paraId="67857F4A" w14:textId="77777777" w:rsidTr="003840D8">
        <w:trPr>
          <w:trHeight w:val="369"/>
          <w:jc w:val="center"/>
        </w:trPr>
        <w:tc>
          <w:tcPr>
            <w:tcW w:w="1964" w:type="dxa"/>
            <w:vMerge/>
            <w:vAlign w:val="center"/>
          </w:tcPr>
          <w:p w14:paraId="09C2CEAE" w14:textId="77777777" w:rsidR="00122EE7" w:rsidRDefault="00122EE7" w:rsidP="0077116A">
            <w:pPr>
              <w:jc w:val="center"/>
              <w:rPr>
                <w:rFonts w:ascii="Times New Roman" w:hAnsi="Times New Roman" w:cs="Times New Roman" w:hint="eastAsia"/>
                <w:color w:val="000000" w:themeColor="text1"/>
              </w:rPr>
            </w:pPr>
          </w:p>
        </w:tc>
        <w:tc>
          <w:tcPr>
            <w:tcW w:w="8527" w:type="dxa"/>
            <w:gridSpan w:val="8"/>
          </w:tcPr>
          <w:p w14:paraId="117F9BB7" w14:textId="4DB0CF83" w:rsidR="00122EE7" w:rsidRDefault="00122EE7" w:rsidP="004524C5">
            <w:pPr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iling Address</w:t>
            </w:r>
          </w:p>
        </w:tc>
      </w:tr>
      <w:tr w:rsidR="00B70D31" w:rsidRPr="00B70D31" w14:paraId="6A7B72A6" w14:textId="77777777" w:rsidTr="0077116A">
        <w:trPr>
          <w:jc w:val="center"/>
        </w:trPr>
        <w:tc>
          <w:tcPr>
            <w:tcW w:w="10491" w:type="dxa"/>
            <w:gridSpan w:val="9"/>
            <w:shd w:val="clear" w:color="auto" w:fill="BFBFBF" w:themeFill="background1" w:themeFillShade="BF"/>
          </w:tcPr>
          <w:p w14:paraId="32A47724" w14:textId="7335E6CA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70D3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chool Information</w:t>
            </w:r>
            <w:r w:rsidR="008C64A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</w:p>
        </w:tc>
      </w:tr>
      <w:tr w:rsidR="00B70D31" w:rsidRPr="00B70D31" w14:paraId="229CD186" w14:textId="77777777" w:rsidTr="003840D8">
        <w:trPr>
          <w:trHeight w:val="464"/>
          <w:jc w:val="center"/>
        </w:trPr>
        <w:tc>
          <w:tcPr>
            <w:tcW w:w="1964" w:type="dxa"/>
            <w:vAlign w:val="center"/>
          </w:tcPr>
          <w:p w14:paraId="1CEA2A97" w14:textId="77777777" w:rsidR="00DB35FA" w:rsidRPr="00B70D31" w:rsidRDefault="00DB35FA" w:rsidP="0077116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School’s Name </w:t>
            </w:r>
          </w:p>
        </w:tc>
        <w:tc>
          <w:tcPr>
            <w:tcW w:w="8527" w:type="dxa"/>
            <w:gridSpan w:val="8"/>
          </w:tcPr>
          <w:p w14:paraId="5E70A5FD" w14:textId="77777777" w:rsidR="00DB35FA" w:rsidRPr="00B70D31" w:rsidRDefault="00DB35FA" w:rsidP="0077116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C64A0" w:rsidRPr="00B70D31" w14:paraId="1F5710B9" w14:textId="77777777" w:rsidTr="003840D8">
        <w:trPr>
          <w:trHeight w:val="297"/>
          <w:jc w:val="center"/>
        </w:trPr>
        <w:tc>
          <w:tcPr>
            <w:tcW w:w="1964" w:type="dxa"/>
            <w:vMerge w:val="restart"/>
            <w:vAlign w:val="center"/>
          </w:tcPr>
          <w:p w14:paraId="751EC9C2" w14:textId="03457952" w:rsidR="008C64A0" w:rsidRPr="00B70D31" w:rsidRDefault="008C64A0" w:rsidP="00122E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oach</w:t>
            </w:r>
          </w:p>
        </w:tc>
        <w:tc>
          <w:tcPr>
            <w:tcW w:w="1008" w:type="dxa"/>
          </w:tcPr>
          <w:p w14:paraId="302C18F8" w14:textId="5D15055D" w:rsidR="008C64A0" w:rsidRDefault="008C64A0" w:rsidP="003840D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>ame</w:t>
            </w:r>
          </w:p>
        </w:tc>
        <w:tc>
          <w:tcPr>
            <w:tcW w:w="2565" w:type="dxa"/>
            <w:gridSpan w:val="3"/>
          </w:tcPr>
          <w:p w14:paraId="02804E9E" w14:textId="305A208E" w:rsidR="008C64A0" w:rsidRPr="00B70D31" w:rsidRDefault="008C64A0" w:rsidP="00122E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6" w:type="dxa"/>
          </w:tcPr>
          <w:p w14:paraId="0F54C1D1" w14:textId="0C9FA27C" w:rsidR="008C64A0" w:rsidRPr="00B70D31" w:rsidRDefault="008C64A0" w:rsidP="00E4120C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hone</w:t>
            </w:r>
          </w:p>
        </w:tc>
        <w:tc>
          <w:tcPr>
            <w:tcW w:w="3658" w:type="dxa"/>
            <w:gridSpan w:val="3"/>
          </w:tcPr>
          <w:p w14:paraId="58430D03" w14:textId="081AAD8A" w:rsidR="008C64A0" w:rsidRPr="00B70D31" w:rsidRDefault="008C64A0" w:rsidP="00122EE7">
            <w:pPr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GoBack"/>
            <w:bookmarkEnd w:id="0"/>
          </w:p>
        </w:tc>
      </w:tr>
      <w:tr w:rsidR="008C64A0" w:rsidRPr="00B70D31" w14:paraId="79FEA1A6" w14:textId="77777777" w:rsidTr="003840D8">
        <w:trPr>
          <w:trHeight w:val="297"/>
          <w:jc w:val="center"/>
        </w:trPr>
        <w:tc>
          <w:tcPr>
            <w:tcW w:w="1964" w:type="dxa"/>
            <w:vMerge/>
            <w:vAlign w:val="center"/>
          </w:tcPr>
          <w:p w14:paraId="78B6CC8D" w14:textId="77777777" w:rsidR="008C64A0" w:rsidRDefault="008C64A0" w:rsidP="00122E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08" w:type="dxa"/>
          </w:tcPr>
          <w:p w14:paraId="17D244EC" w14:textId="0B32F633" w:rsidR="008C64A0" w:rsidRDefault="008C64A0" w:rsidP="003840D8">
            <w:pPr>
              <w:jc w:val="center"/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mail</w:t>
            </w:r>
          </w:p>
        </w:tc>
        <w:tc>
          <w:tcPr>
            <w:tcW w:w="7519" w:type="dxa"/>
            <w:gridSpan w:val="7"/>
          </w:tcPr>
          <w:p w14:paraId="6850ACB6" w14:textId="77777777" w:rsidR="008C64A0" w:rsidRPr="00B70D31" w:rsidRDefault="008C64A0" w:rsidP="00122EE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122EE7" w:rsidRPr="00B70D31" w14:paraId="16B5B349" w14:textId="77777777" w:rsidTr="003840D8">
        <w:trPr>
          <w:trHeight w:val="4260"/>
          <w:jc w:val="center"/>
        </w:trPr>
        <w:tc>
          <w:tcPr>
            <w:tcW w:w="1964" w:type="dxa"/>
            <w:vAlign w:val="center"/>
          </w:tcPr>
          <w:p w14:paraId="78FC0D22" w14:textId="77777777" w:rsidR="00122EE7" w:rsidRPr="00B70D31" w:rsidRDefault="00122EE7" w:rsidP="00122EE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Notes</w:t>
            </w:r>
          </w:p>
        </w:tc>
        <w:tc>
          <w:tcPr>
            <w:tcW w:w="8527" w:type="dxa"/>
            <w:gridSpan w:val="8"/>
          </w:tcPr>
          <w:p w14:paraId="7890DCDD" w14:textId="5BF265E9" w:rsidR="00122EE7" w:rsidRPr="00B70D31" w:rsidRDefault="00122EE7" w:rsidP="00122EE7">
            <w:pPr>
              <w:pStyle w:val="a8"/>
              <w:numPr>
                <w:ilvl w:val="0"/>
                <w:numId w:val="1"/>
              </w:numPr>
              <w:ind w:leftChars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Please refer to the handbook for proposal instructions. A coach is needed for each team. All parts of the </w:t>
            </w:r>
            <w:proofErr w:type="gramStart"/>
            <w:r w:rsidRPr="00B70D31">
              <w:rPr>
                <w:rFonts w:ascii="Times New Roman" w:hAnsi="Times New Roman" w:cs="Times New Roman"/>
                <w:color w:val="000000" w:themeColor="text1"/>
              </w:rPr>
              <w:t>application  must</w:t>
            </w:r>
            <w:proofErr w:type="gramEnd"/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 be received before the application deadline. Fa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i</w:t>
            </w:r>
            <w:r>
              <w:rPr>
                <w:rFonts w:ascii="Times New Roman" w:hAnsi="Times New Roman" w:cs="Times New Roman"/>
                <w:color w:val="000000" w:themeColor="text1"/>
              </w:rPr>
              <w:t>lu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t>re to submit the application within the required time period could result in your disqualification.</w:t>
            </w:r>
          </w:p>
          <w:p w14:paraId="687612E1" w14:textId="77777777" w:rsidR="00122EE7" w:rsidRPr="00B70D31" w:rsidRDefault="00122EE7" w:rsidP="00122EE7">
            <w:pPr>
              <w:pStyle w:val="a8"/>
              <w:numPr>
                <w:ilvl w:val="0"/>
                <w:numId w:val="1"/>
              </w:numPr>
              <w:ind w:leftChars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Application materials are only accepted through E-mail. Please send your application to </w:t>
            </w:r>
            <w:hyperlink r:id="rId8" w:history="1">
              <w:r w:rsidRPr="00B70D31">
                <w:rPr>
                  <w:rStyle w:val="a9"/>
                  <w:rFonts w:ascii="Times New Roman" w:hAnsi="Times New Roman" w:cs="Times New Roman"/>
                  <w:color w:val="000000" w:themeColor="text1"/>
                </w:rPr>
                <w:t>youthocean@oac.gov.tw</w:t>
              </w:r>
            </w:hyperlink>
            <w:r w:rsidRPr="00B70D31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14BF20AD" w14:textId="77777777" w:rsidR="00122EE7" w:rsidRPr="00B70D31" w:rsidRDefault="00122EE7" w:rsidP="00122EE7">
            <w:pPr>
              <w:pStyle w:val="a8"/>
              <w:numPr>
                <w:ilvl w:val="0"/>
                <w:numId w:val="1"/>
              </w:numPr>
              <w:ind w:leftChars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Points of Contact:</w:t>
            </w:r>
          </w:p>
          <w:p w14:paraId="2A5BD3A2" w14:textId="2C57DDD9" w:rsidR="009E12FD" w:rsidRDefault="00122EE7" w:rsidP="009E12FD">
            <w:pPr>
              <w:pStyle w:val="a8"/>
              <w:numPr>
                <w:ilvl w:val="0"/>
                <w:numId w:val="3"/>
              </w:numPr>
              <w:ind w:leftChars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Ms. </w:t>
            </w:r>
            <w:r>
              <w:rPr>
                <w:rFonts w:ascii="Times New Roman" w:hAnsi="Times New Roman" w:cs="Times New Roman"/>
                <w:color w:val="000000" w:themeColor="text1"/>
              </w:rPr>
              <w:t>Ariel Lai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</w:rPr>
              <w:t>Officer at OAC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br/>
            </w:r>
            <w:hyperlink r:id="rId9" w:history="1">
              <w:r w:rsidR="009E12FD" w:rsidRPr="00E40367">
                <w:rPr>
                  <w:rStyle w:val="a9"/>
                  <w:rFonts w:ascii="Times New Roman" w:hAnsi="Times New Roman" w:cs="Times New Roman"/>
                </w:rPr>
                <w:t>yiwen612@oac.gov.tw</w:t>
              </w:r>
            </w:hyperlink>
          </w:p>
          <w:p w14:paraId="795D98A4" w14:textId="49C1F328" w:rsidR="00122EE7" w:rsidRPr="00B70D31" w:rsidRDefault="00122EE7" w:rsidP="009E12FD">
            <w:pPr>
              <w:pStyle w:val="a8"/>
              <w:numPr>
                <w:ilvl w:val="0"/>
                <w:numId w:val="3"/>
              </w:numPr>
              <w:ind w:leftChars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70D31">
              <w:rPr>
                <w:rFonts w:ascii="Times New Roman" w:hAnsi="Times New Roman" w:cs="Times New Roman"/>
                <w:color w:val="000000" w:themeColor="text1"/>
              </w:rPr>
              <w:t>Mr. D</w:t>
            </w:r>
            <w:r>
              <w:rPr>
                <w:rFonts w:ascii="Times New Roman" w:hAnsi="Times New Roman" w:cs="Times New Roman"/>
                <w:color w:val="000000" w:themeColor="text1"/>
              </w:rPr>
              <w:t>avid Lee, Economic Specialist at AIT/K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B70D31">
              <w:rPr>
                <w:rFonts w:ascii="Times New Roman" w:hAnsi="Times New Roman" w:cs="Times New Roman"/>
                <w:color w:val="000000" w:themeColor="text1"/>
              </w:rPr>
              <w:br/>
            </w:r>
            <w:hyperlink r:id="rId10" w:history="1">
              <w:r w:rsidR="009E12FD" w:rsidRPr="00E40367">
                <w:rPr>
                  <w:rStyle w:val="a9"/>
                  <w:rFonts w:ascii="Times New Roman" w:hAnsi="Times New Roman" w:cs="Times New Roman"/>
                </w:rPr>
                <w:t>LeeDJY@state.gov</w:t>
              </w:r>
            </w:hyperlink>
          </w:p>
        </w:tc>
      </w:tr>
    </w:tbl>
    <w:p w14:paraId="13B42675" w14:textId="77777777" w:rsidR="009E12FD" w:rsidRDefault="009E12FD" w:rsidP="000D1016">
      <w:pPr>
        <w:spacing w:after="106"/>
        <w:ind w:leftChars="-323" w:left="-775" w:rightChars="-82" w:right="-197" w:firstLineChars="194" w:firstLine="544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</w:rPr>
        <w:sectPr w:rsidR="009E12FD" w:rsidSect="0077116A">
          <w:footerReference w:type="default" r:id="rId11"/>
          <w:pgSz w:w="11906" w:h="16838"/>
          <w:pgMar w:top="1134" w:right="1134" w:bottom="1134" w:left="1134" w:header="567" w:footer="510" w:gutter="0"/>
          <w:cols w:space="425"/>
          <w:docGrid w:type="lines" w:linePitch="360"/>
        </w:sectPr>
      </w:pPr>
    </w:p>
    <w:p w14:paraId="3DB3961E" w14:textId="2FCECB6B" w:rsidR="000D1016" w:rsidRPr="00B70D31" w:rsidRDefault="000D1016" w:rsidP="009E12FD">
      <w:pPr>
        <w:widowControl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</w:rPr>
      </w:pPr>
      <w:r w:rsidRPr="00B70D31">
        <w:rPr>
          <w:rFonts w:ascii="Times New Roman" w:eastAsia="Times New Roman" w:hAnsi="Times New Roman" w:cs="Times New Roman"/>
          <w:b/>
          <w:color w:val="000000" w:themeColor="text1"/>
          <w:sz w:val="28"/>
        </w:rPr>
        <w:lastRenderedPageBreak/>
        <w:t>The collection, process, and use of personal data</w:t>
      </w:r>
    </w:p>
    <w:p w14:paraId="1B036A87" w14:textId="1379542F" w:rsidR="004D1963" w:rsidRPr="00B70D31" w:rsidRDefault="00683E6F" w:rsidP="00683E6F">
      <w:pPr>
        <w:spacing w:after="106"/>
        <w:ind w:leftChars="-323" w:left="-775" w:rightChars="-82" w:right="-197" w:firstLineChars="194" w:firstLine="466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color w:val="000000" w:themeColor="text1"/>
        </w:rPr>
        <w:t xml:space="preserve">The collection, process, and use of personal data in Taiwan is subject to the Personal Data Protection Act (PDPA). </w:t>
      </w:r>
      <w:r w:rsidR="00DB5259" w:rsidRPr="00B70D31">
        <w:rPr>
          <w:rFonts w:ascii="Times New Roman" w:hAnsi="Times New Roman" w:cs="Times New Roman"/>
          <w:color w:val="000000" w:themeColor="text1"/>
        </w:rPr>
        <w:t xml:space="preserve">The following information is provided pursuant 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to Article 8 of </w:t>
      </w:r>
      <w:bookmarkStart w:id="1" w:name="_Hlk85497860"/>
      <w:r w:rsidR="004D1963" w:rsidRPr="00B70D31">
        <w:rPr>
          <w:rFonts w:ascii="Times New Roman" w:hAnsi="Times New Roman" w:cs="Times New Roman"/>
          <w:color w:val="000000" w:themeColor="text1"/>
        </w:rPr>
        <w:t>the PDPA</w:t>
      </w:r>
      <w:r w:rsidR="00423E7F" w:rsidRPr="00B70D31">
        <w:rPr>
          <w:rFonts w:ascii="Times New Roman" w:hAnsi="Times New Roman" w:cs="Times New Roman"/>
          <w:color w:val="000000" w:themeColor="text1"/>
        </w:rPr>
        <w:t>:</w:t>
      </w:r>
    </w:p>
    <w:bookmarkEnd w:id="1"/>
    <w:p w14:paraId="60282047" w14:textId="245BF23D" w:rsidR="00683E6F" w:rsidRPr="00B70D31" w:rsidRDefault="00683E6F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bCs/>
          <w:color w:val="000000" w:themeColor="text1"/>
        </w:rPr>
        <w:t>Data collecting agencies</w:t>
      </w:r>
      <w:r w:rsidRPr="00B70D31">
        <w:rPr>
          <w:rFonts w:ascii="Times New Roman" w:hAnsi="Times New Roman" w:cs="Times New Roman"/>
          <w:color w:val="000000" w:themeColor="text1"/>
        </w:rPr>
        <w:t>: OAC and AIT/K</w:t>
      </w:r>
    </w:p>
    <w:p w14:paraId="6D1A89D8" w14:textId="47411786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color w:val="000000" w:themeColor="text1"/>
        </w:rPr>
        <w:t xml:space="preserve">The purpose of the collection: </w:t>
      </w:r>
      <w:r w:rsidRPr="00B70D31">
        <w:rPr>
          <w:rFonts w:ascii="Times New Roman" w:hAnsi="Times New Roman" w:cs="Times New Roman"/>
          <w:color w:val="000000" w:themeColor="text1"/>
        </w:rPr>
        <w:t xml:space="preserve">Event participation, ID confirmation, services </w:t>
      </w:r>
      <w:r w:rsidR="000E252C">
        <w:rPr>
          <w:rFonts w:ascii="Times New Roman" w:hAnsi="Times New Roman" w:cs="Times New Roman"/>
          <w:color w:val="000000" w:themeColor="text1"/>
        </w:rPr>
        <w:t>provision, information notification</w:t>
      </w:r>
      <w:r w:rsidRPr="00B70D31">
        <w:rPr>
          <w:rFonts w:ascii="Times New Roman" w:hAnsi="Times New Roman" w:cs="Times New Roman"/>
          <w:color w:val="000000" w:themeColor="text1"/>
        </w:rPr>
        <w:t>, etc.</w:t>
      </w:r>
    </w:p>
    <w:p w14:paraId="2E270447" w14:textId="4DEEFE59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color w:val="000000" w:themeColor="text1"/>
        </w:rPr>
        <w:t>The categories of the personal data to be collected:</w:t>
      </w:r>
      <w:r w:rsidRPr="00B70D31">
        <w:rPr>
          <w:rFonts w:ascii="Times New Roman" w:hAnsi="Times New Roman" w:cs="Times New Roman"/>
          <w:color w:val="000000" w:themeColor="text1"/>
        </w:rPr>
        <w:t xml:space="preserve"> name, school, phone number, email, address, and other data </w:t>
      </w:r>
      <w:r w:rsidR="00683E6F" w:rsidRPr="00B70D31">
        <w:rPr>
          <w:rFonts w:ascii="Times New Roman" w:hAnsi="Times New Roman" w:cs="Times New Roman"/>
          <w:color w:val="000000" w:themeColor="text1"/>
        </w:rPr>
        <w:t xml:space="preserve">that </w:t>
      </w:r>
      <w:r w:rsidRPr="00B70D31">
        <w:rPr>
          <w:rFonts w:ascii="Times New Roman" w:hAnsi="Times New Roman" w:cs="Times New Roman"/>
          <w:color w:val="000000" w:themeColor="text1"/>
        </w:rPr>
        <w:t>may identify the person directly or indirectly.</w:t>
      </w:r>
    </w:p>
    <w:p w14:paraId="29DBE558" w14:textId="644E100C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color w:val="000000" w:themeColor="text1"/>
        </w:rPr>
        <w:t xml:space="preserve">The </w:t>
      </w:r>
      <w:r w:rsidR="00423E7F" w:rsidRPr="00B70D31">
        <w:rPr>
          <w:rFonts w:ascii="Times New Roman" w:hAnsi="Times New Roman" w:cs="Times New Roman"/>
          <w:b/>
          <w:color w:val="000000" w:themeColor="text1"/>
        </w:rPr>
        <w:t xml:space="preserve">time </w:t>
      </w:r>
      <w:r w:rsidRPr="00B70D31">
        <w:rPr>
          <w:rFonts w:ascii="Times New Roman" w:hAnsi="Times New Roman" w:cs="Times New Roman"/>
          <w:b/>
          <w:color w:val="000000" w:themeColor="text1"/>
        </w:rPr>
        <w:t>period:</w:t>
      </w:r>
      <w:r w:rsidRPr="00B70D31">
        <w:rPr>
          <w:rFonts w:ascii="Times New Roman" w:hAnsi="Times New Roman" w:cs="Times New Roman"/>
          <w:color w:val="000000" w:themeColor="text1"/>
        </w:rPr>
        <w:t xml:space="preserve"> the duration is expect</w:t>
      </w:r>
      <w:r w:rsidR="006C0414">
        <w:rPr>
          <w:rFonts w:ascii="Times New Roman" w:hAnsi="Times New Roman" w:cs="Times New Roman"/>
          <w:color w:val="000000" w:themeColor="text1"/>
        </w:rPr>
        <w:t>ed</w:t>
      </w:r>
      <w:r w:rsidRPr="00B70D31">
        <w:rPr>
          <w:rFonts w:ascii="Times New Roman" w:hAnsi="Times New Roman" w:cs="Times New Roman"/>
          <w:color w:val="000000" w:themeColor="text1"/>
        </w:rPr>
        <w:t xml:space="preserve"> to continue </w:t>
      </w:r>
      <w:r w:rsidR="006C0414">
        <w:rPr>
          <w:rFonts w:ascii="Times New Roman" w:hAnsi="Times New Roman" w:cs="Times New Roman"/>
          <w:color w:val="000000" w:themeColor="text1"/>
        </w:rPr>
        <w:t>un</w:t>
      </w:r>
      <w:r w:rsidRPr="00B70D31">
        <w:rPr>
          <w:rFonts w:ascii="Times New Roman" w:hAnsi="Times New Roman" w:cs="Times New Roman"/>
          <w:color w:val="000000" w:themeColor="text1"/>
        </w:rPr>
        <w:t xml:space="preserve">til the </w:t>
      </w:r>
      <w:r w:rsidR="006C0414">
        <w:rPr>
          <w:rFonts w:ascii="Times New Roman" w:hAnsi="Times New Roman" w:cs="Times New Roman"/>
          <w:color w:val="000000" w:themeColor="text1"/>
        </w:rPr>
        <w:t xml:space="preserve">aforementioned intents and </w:t>
      </w:r>
      <w:r w:rsidRPr="00B70D31">
        <w:rPr>
          <w:rFonts w:ascii="Times New Roman" w:hAnsi="Times New Roman" w:cs="Times New Roman"/>
          <w:color w:val="000000" w:themeColor="text1"/>
        </w:rPr>
        <w:t>purposes vanished.</w:t>
      </w:r>
    </w:p>
    <w:p w14:paraId="73FA3ABB" w14:textId="5026DDA0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color w:val="000000" w:themeColor="text1"/>
        </w:rPr>
        <w:t>The territory:</w:t>
      </w:r>
      <w:r w:rsidRPr="00B70D31">
        <w:rPr>
          <w:rFonts w:ascii="Times New Roman" w:hAnsi="Times New Roman" w:cs="Times New Roman"/>
          <w:color w:val="000000" w:themeColor="text1"/>
        </w:rPr>
        <w:t xml:space="preserve"> your personal data will be used within </w:t>
      </w:r>
      <w:r w:rsidR="006C0414">
        <w:rPr>
          <w:rFonts w:ascii="Times New Roman" w:hAnsi="Times New Roman" w:cs="Times New Roman"/>
          <w:color w:val="000000" w:themeColor="text1"/>
        </w:rPr>
        <w:t xml:space="preserve">the region of </w:t>
      </w:r>
      <w:r w:rsidR="003A7C27">
        <w:rPr>
          <w:rFonts w:ascii="Times New Roman" w:hAnsi="Times New Roman" w:cs="Times New Roman"/>
          <w:color w:val="000000" w:themeColor="text1"/>
        </w:rPr>
        <w:t>Taiwan</w:t>
      </w:r>
      <w:r w:rsidR="006C0414">
        <w:rPr>
          <w:rFonts w:ascii="Times New Roman" w:hAnsi="Times New Roman" w:cs="Times New Roman"/>
          <w:color w:val="000000" w:themeColor="text1"/>
        </w:rPr>
        <w:t>.</w:t>
      </w:r>
    </w:p>
    <w:p w14:paraId="61AC0900" w14:textId="77777777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1" w:rightChars="-82" w:right="-197" w:hangingChars="191" w:hanging="459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b/>
          <w:color w:val="000000" w:themeColor="text1"/>
        </w:rPr>
        <w:t>The recipients and methods:</w:t>
      </w:r>
      <w:r w:rsidRPr="00B70D31">
        <w:rPr>
          <w:rFonts w:ascii="Times New Roman" w:hAnsi="Times New Roman" w:cs="Times New Roman"/>
          <w:color w:val="000000" w:themeColor="text1"/>
        </w:rPr>
        <w:t xml:space="preserve"> your personal data will be processed and used by OAC and AIT/K for the above purposes.</w:t>
      </w:r>
    </w:p>
    <w:p w14:paraId="1FE22296" w14:textId="11C99CE5" w:rsidR="004D1963" w:rsidRPr="00B70D31" w:rsidRDefault="00423E7F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2" w:rightChars="-82" w:right="-197" w:hangingChars="191" w:hanging="458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color w:val="000000" w:themeColor="text1"/>
        </w:rPr>
        <w:t>The entrant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 </w:t>
      </w:r>
      <w:r w:rsidRPr="00B70D31">
        <w:rPr>
          <w:rFonts w:ascii="Times New Roman" w:hAnsi="Times New Roman" w:cs="Times New Roman"/>
          <w:color w:val="000000" w:themeColor="text1"/>
        </w:rPr>
        <w:t>preserves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 the rights enshri</w:t>
      </w:r>
      <w:r w:rsidR="00DD1CF9">
        <w:rPr>
          <w:rFonts w:ascii="Times New Roman" w:hAnsi="Times New Roman" w:cs="Times New Roman"/>
          <w:color w:val="000000" w:themeColor="text1"/>
        </w:rPr>
        <w:t>ned in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 Article 3 of PDPA, including </w:t>
      </w:r>
      <w:r w:rsidR="00DD1CF9">
        <w:rPr>
          <w:rFonts w:ascii="Times New Roman" w:hAnsi="Times New Roman" w:cs="Times New Roman"/>
          <w:color w:val="000000" w:themeColor="text1"/>
        </w:rPr>
        <w:t>(</w:t>
      </w:r>
      <w:r w:rsidR="004D1963" w:rsidRPr="00B70D31">
        <w:rPr>
          <w:rFonts w:ascii="Times New Roman" w:hAnsi="Times New Roman" w:cs="Times New Roman"/>
          <w:color w:val="000000" w:themeColor="text1"/>
        </w:rPr>
        <w:t>a)</w:t>
      </w:r>
      <w:r w:rsidR="00A21115">
        <w:rPr>
          <w:rFonts w:ascii="Times New Roman" w:hAnsi="Times New Roman" w:cs="Times New Roman"/>
          <w:color w:val="000000" w:themeColor="text1"/>
        </w:rPr>
        <w:t xml:space="preserve"> 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the right to make an inquiry of and to review his/her personal data; </w:t>
      </w:r>
      <w:r w:rsidR="00DD1CF9">
        <w:rPr>
          <w:rFonts w:ascii="Times New Roman" w:hAnsi="Times New Roman" w:cs="Times New Roman"/>
          <w:color w:val="000000" w:themeColor="text1"/>
        </w:rPr>
        <w:t>(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b) the right to request a copy of his/her personal data; </w:t>
      </w:r>
      <w:r w:rsidR="00DD1CF9">
        <w:rPr>
          <w:rFonts w:ascii="Times New Roman" w:hAnsi="Times New Roman" w:cs="Times New Roman"/>
          <w:color w:val="000000" w:themeColor="text1"/>
        </w:rPr>
        <w:t>(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c) the right to supplement or correct his/her personal data; </w:t>
      </w:r>
      <w:r w:rsidR="00DD1CF9">
        <w:rPr>
          <w:rFonts w:ascii="Times New Roman" w:hAnsi="Times New Roman" w:cs="Times New Roman"/>
          <w:color w:val="000000" w:themeColor="text1"/>
        </w:rPr>
        <w:t>(</w:t>
      </w:r>
      <w:r w:rsidR="004D1963" w:rsidRPr="00B70D31">
        <w:rPr>
          <w:rFonts w:ascii="Times New Roman" w:hAnsi="Times New Roman" w:cs="Times New Roman"/>
          <w:color w:val="000000" w:themeColor="text1"/>
        </w:rPr>
        <w:t xml:space="preserve">d) the right to demand the cessation of the collection, processing or use of his/her personal data; and </w:t>
      </w:r>
      <w:r w:rsidR="00DD1CF9">
        <w:rPr>
          <w:rFonts w:ascii="Times New Roman" w:hAnsi="Times New Roman" w:cs="Times New Roman"/>
          <w:color w:val="000000" w:themeColor="text1"/>
        </w:rPr>
        <w:t>(</w:t>
      </w:r>
      <w:r w:rsidR="004D1963" w:rsidRPr="00B70D31">
        <w:rPr>
          <w:rFonts w:ascii="Times New Roman" w:hAnsi="Times New Roman" w:cs="Times New Roman"/>
          <w:color w:val="000000" w:themeColor="text1"/>
        </w:rPr>
        <w:t>e) the right to erase their personal data.</w:t>
      </w:r>
    </w:p>
    <w:p w14:paraId="0E4D2D38" w14:textId="4802C942" w:rsidR="004D1963" w:rsidRPr="00B70D31" w:rsidRDefault="004D1963" w:rsidP="004D1963">
      <w:pPr>
        <w:pStyle w:val="a8"/>
        <w:widowControl/>
        <w:numPr>
          <w:ilvl w:val="0"/>
          <w:numId w:val="2"/>
        </w:numPr>
        <w:spacing w:after="106" w:line="259" w:lineRule="auto"/>
        <w:ind w:leftChars="-321" w:left="-312" w:rightChars="-82" w:right="-197" w:hangingChars="191" w:hanging="458"/>
        <w:jc w:val="both"/>
        <w:rPr>
          <w:rFonts w:ascii="Times New Roman" w:hAnsi="Times New Roman" w:cs="Times New Roman"/>
          <w:color w:val="000000" w:themeColor="text1"/>
        </w:rPr>
      </w:pPr>
      <w:r w:rsidRPr="00B70D31">
        <w:rPr>
          <w:rFonts w:ascii="Times New Roman" w:hAnsi="Times New Roman" w:cs="Times New Roman"/>
          <w:color w:val="000000" w:themeColor="text1"/>
        </w:rPr>
        <w:t xml:space="preserve">Please note that you might not be able to participate in or </w:t>
      </w:r>
      <w:r w:rsidR="00AA5D6B">
        <w:rPr>
          <w:rFonts w:ascii="Times New Roman" w:hAnsi="Times New Roman" w:cs="Times New Roman"/>
          <w:color w:val="000000" w:themeColor="text1"/>
        </w:rPr>
        <w:t xml:space="preserve">have </w:t>
      </w:r>
      <w:r w:rsidRPr="00B70D31">
        <w:rPr>
          <w:rFonts w:ascii="Times New Roman" w:hAnsi="Times New Roman" w:cs="Times New Roman"/>
          <w:color w:val="000000" w:themeColor="text1"/>
        </w:rPr>
        <w:t xml:space="preserve">access </w:t>
      </w:r>
      <w:r w:rsidR="00AA5D6B">
        <w:rPr>
          <w:rFonts w:ascii="Times New Roman" w:hAnsi="Times New Roman" w:cs="Times New Roman"/>
          <w:color w:val="000000" w:themeColor="text1"/>
        </w:rPr>
        <w:t xml:space="preserve">to the </w:t>
      </w:r>
      <w:r w:rsidRPr="00B70D31">
        <w:rPr>
          <w:rFonts w:ascii="Times New Roman" w:hAnsi="Times New Roman" w:cs="Times New Roman"/>
          <w:color w:val="000000" w:themeColor="text1"/>
        </w:rPr>
        <w:t xml:space="preserve">services and information of this </w:t>
      </w:r>
      <w:r w:rsidR="00AA5D6B">
        <w:rPr>
          <w:rFonts w:ascii="Times New Roman" w:hAnsi="Times New Roman" w:cs="Times New Roman"/>
          <w:color w:val="000000" w:themeColor="text1"/>
        </w:rPr>
        <w:t>program</w:t>
      </w:r>
      <w:r w:rsidRPr="00B70D31">
        <w:rPr>
          <w:rFonts w:ascii="Times New Roman" w:hAnsi="Times New Roman" w:cs="Times New Roman"/>
          <w:color w:val="000000" w:themeColor="text1"/>
        </w:rPr>
        <w:t xml:space="preserve"> without </w:t>
      </w:r>
      <w:r w:rsidR="00AA5D6B">
        <w:rPr>
          <w:rFonts w:ascii="Times New Roman" w:hAnsi="Times New Roman" w:cs="Times New Roman"/>
          <w:color w:val="000000" w:themeColor="text1"/>
        </w:rPr>
        <w:t>providing your</w:t>
      </w:r>
      <w:r w:rsidRPr="00B70D31">
        <w:rPr>
          <w:rFonts w:ascii="Times New Roman" w:hAnsi="Times New Roman" w:cs="Times New Roman"/>
          <w:color w:val="000000" w:themeColor="text1"/>
        </w:rPr>
        <w:t xml:space="preserve"> personal data.</w:t>
      </w:r>
    </w:p>
    <w:p w14:paraId="41CC77F0" w14:textId="77777777" w:rsidR="005B1EE7" w:rsidRPr="00606BC4" w:rsidRDefault="005B1EE7" w:rsidP="007A23AC">
      <w:pPr>
        <w:jc w:val="center"/>
        <w:rPr>
          <w:color w:val="000000" w:themeColor="text1"/>
        </w:rPr>
      </w:pPr>
    </w:p>
    <w:sectPr w:rsidR="005B1EE7" w:rsidRPr="00606BC4" w:rsidSect="009E12FD">
      <w:pgSz w:w="11906" w:h="16838"/>
      <w:pgMar w:top="1440" w:right="1800" w:bottom="1440" w:left="1800" w:header="567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C5E8C4" w14:textId="77777777" w:rsidR="005E2003" w:rsidRDefault="005E2003" w:rsidP="005B1EE7">
      <w:r>
        <w:separator/>
      </w:r>
    </w:p>
  </w:endnote>
  <w:endnote w:type="continuationSeparator" w:id="0">
    <w:p w14:paraId="03DC6548" w14:textId="77777777" w:rsidR="005E2003" w:rsidRDefault="005E2003" w:rsidP="005B1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08054273"/>
      <w:docPartObj>
        <w:docPartGallery w:val="Page Numbers (Bottom of Page)"/>
        <w:docPartUnique/>
      </w:docPartObj>
    </w:sdtPr>
    <w:sdtEndPr/>
    <w:sdtContent>
      <w:p w14:paraId="3904FC61" w14:textId="4265DFBB" w:rsidR="005B1EE7" w:rsidRDefault="005B1EE7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120C" w:rsidRPr="00E4120C">
          <w:rPr>
            <w:noProof/>
            <w:lang w:val="zh-TW"/>
          </w:rPr>
          <w:t>2</w:t>
        </w:r>
        <w:r>
          <w:fldChar w:fldCharType="end"/>
        </w:r>
      </w:p>
    </w:sdtContent>
  </w:sdt>
  <w:p w14:paraId="0F52EE8F" w14:textId="77777777" w:rsidR="005B1EE7" w:rsidRDefault="005B1EE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AD676" w14:textId="77777777" w:rsidR="005E2003" w:rsidRDefault="005E2003" w:rsidP="005B1EE7">
      <w:r>
        <w:separator/>
      </w:r>
    </w:p>
  </w:footnote>
  <w:footnote w:type="continuationSeparator" w:id="0">
    <w:p w14:paraId="5D800750" w14:textId="77777777" w:rsidR="005E2003" w:rsidRDefault="005E2003" w:rsidP="005B1E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7E10"/>
    <w:multiLevelType w:val="hybridMultilevel"/>
    <w:tmpl w:val="2366830C"/>
    <w:lvl w:ilvl="0" w:tplc="04090001">
      <w:start w:val="1"/>
      <w:numFmt w:val="bullet"/>
      <w:lvlText w:val=""/>
      <w:lvlJc w:val="left"/>
      <w:pPr>
        <w:ind w:left="1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11" w:hanging="480"/>
      </w:pPr>
      <w:rPr>
        <w:rFonts w:ascii="Wingdings" w:hAnsi="Wingdings" w:hint="default"/>
      </w:rPr>
    </w:lvl>
  </w:abstractNum>
  <w:abstractNum w:abstractNumId="1" w15:restartNumberingAfterBreak="0">
    <w:nsid w:val="3B7544F2"/>
    <w:multiLevelType w:val="hybridMultilevel"/>
    <w:tmpl w:val="9EA822CA"/>
    <w:lvl w:ilvl="0" w:tplc="990A9F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FB1D38"/>
    <w:multiLevelType w:val="hybridMultilevel"/>
    <w:tmpl w:val="262A972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47535BF"/>
    <w:multiLevelType w:val="hybridMultilevel"/>
    <w:tmpl w:val="6250236E"/>
    <w:lvl w:ilvl="0" w:tplc="04090001">
      <w:start w:val="1"/>
      <w:numFmt w:val="bullet"/>
      <w:lvlText w:val=""/>
      <w:lvlJc w:val="left"/>
      <w:pPr>
        <w:ind w:left="1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11" w:hanging="480"/>
      </w:pPr>
      <w:rPr>
        <w:rFonts w:ascii="Wingdings" w:hAnsi="Wingdings" w:hint="default"/>
      </w:rPr>
    </w:lvl>
  </w:abstractNum>
  <w:abstractNum w:abstractNumId="4" w15:restartNumberingAfterBreak="0">
    <w:nsid w:val="76DB0E44"/>
    <w:multiLevelType w:val="hybridMultilevel"/>
    <w:tmpl w:val="CDAA8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srAwMzQwsTCwsDBV0lEKTi0uzszPAykwqgUAPZGT2ywAAAA="/>
  </w:docVars>
  <w:rsids>
    <w:rsidRoot w:val="005B1EE7"/>
    <w:rsid w:val="000D1016"/>
    <w:rsid w:val="000D456E"/>
    <w:rsid w:val="000E252C"/>
    <w:rsid w:val="001041CC"/>
    <w:rsid w:val="00122EE7"/>
    <w:rsid w:val="00144DDD"/>
    <w:rsid w:val="00150EFB"/>
    <w:rsid w:val="00160ED5"/>
    <w:rsid w:val="001E758F"/>
    <w:rsid w:val="00252B4B"/>
    <w:rsid w:val="002553FE"/>
    <w:rsid w:val="00262442"/>
    <w:rsid w:val="0027041B"/>
    <w:rsid w:val="002918E7"/>
    <w:rsid w:val="002934C0"/>
    <w:rsid w:val="00350FC1"/>
    <w:rsid w:val="003840D8"/>
    <w:rsid w:val="003A32DE"/>
    <w:rsid w:val="003A7C27"/>
    <w:rsid w:val="00423E7F"/>
    <w:rsid w:val="00435BC5"/>
    <w:rsid w:val="00490243"/>
    <w:rsid w:val="004A0724"/>
    <w:rsid w:val="004D1963"/>
    <w:rsid w:val="005275E2"/>
    <w:rsid w:val="00535449"/>
    <w:rsid w:val="005369B8"/>
    <w:rsid w:val="00547E1A"/>
    <w:rsid w:val="005B1EE7"/>
    <w:rsid w:val="005C4400"/>
    <w:rsid w:val="005E2003"/>
    <w:rsid w:val="00606BC4"/>
    <w:rsid w:val="00683CD8"/>
    <w:rsid w:val="00683E6F"/>
    <w:rsid w:val="006C0414"/>
    <w:rsid w:val="006C2CCA"/>
    <w:rsid w:val="006D7AC8"/>
    <w:rsid w:val="00710490"/>
    <w:rsid w:val="0077116A"/>
    <w:rsid w:val="00773D54"/>
    <w:rsid w:val="007749C1"/>
    <w:rsid w:val="00775441"/>
    <w:rsid w:val="00782B29"/>
    <w:rsid w:val="007A23AC"/>
    <w:rsid w:val="007B52F3"/>
    <w:rsid w:val="007F1F38"/>
    <w:rsid w:val="00847802"/>
    <w:rsid w:val="008A4B3B"/>
    <w:rsid w:val="008C64A0"/>
    <w:rsid w:val="008E36C0"/>
    <w:rsid w:val="008F2C8F"/>
    <w:rsid w:val="00974C92"/>
    <w:rsid w:val="0098260C"/>
    <w:rsid w:val="009B02EA"/>
    <w:rsid w:val="009B3372"/>
    <w:rsid w:val="009E12FD"/>
    <w:rsid w:val="00A101AD"/>
    <w:rsid w:val="00A20222"/>
    <w:rsid w:val="00A21115"/>
    <w:rsid w:val="00A72FAB"/>
    <w:rsid w:val="00AA5D6B"/>
    <w:rsid w:val="00B607AE"/>
    <w:rsid w:val="00B70D31"/>
    <w:rsid w:val="00BC138F"/>
    <w:rsid w:val="00BF0426"/>
    <w:rsid w:val="00C00242"/>
    <w:rsid w:val="00C11519"/>
    <w:rsid w:val="00C27435"/>
    <w:rsid w:val="00C860B3"/>
    <w:rsid w:val="00CC7F4A"/>
    <w:rsid w:val="00D02407"/>
    <w:rsid w:val="00D16DBD"/>
    <w:rsid w:val="00D5631F"/>
    <w:rsid w:val="00DB35FA"/>
    <w:rsid w:val="00DB5259"/>
    <w:rsid w:val="00DD1CF9"/>
    <w:rsid w:val="00E14A0B"/>
    <w:rsid w:val="00E25A4B"/>
    <w:rsid w:val="00E35F96"/>
    <w:rsid w:val="00E4120C"/>
    <w:rsid w:val="00E80DD0"/>
    <w:rsid w:val="00EC1821"/>
    <w:rsid w:val="00EC5A22"/>
    <w:rsid w:val="00F63540"/>
    <w:rsid w:val="00F9329F"/>
    <w:rsid w:val="00FB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68D1E"/>
  <w15:chartTrackingRefBased/>
  <w15:docId w15:val="{1C3D58D8-95EE-455A-AB2F-E60E498E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B1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B1E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B1EE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B1E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B1EE7"/>
    <w:rPr>
      <w:sz w:val="20"/>
      <w:szCs w:val="20"/>
    </w:rPr>
  </w:style>
  <w:style w:type="paragraph" w:styleId="a8">
    <w:name w:val="List Paragraph"/>
    <w:basedOn w:val="a"/>
    <w:uiPriority w:val="34"/>
    <w:qFormat/>
    <w:rsid w:val="005B1EE7"/>
    <w:pPr>
      <w:ind w:leftChars="200" w:left="480"/>
    </w:pPr>
  </w:style>
  <w:style w:type="character" w:styleId="a9">
    <w:name w:val="Hyperlink"/>
    <w:basedOn w:val="a0"/>
    <w:uiPriority w:val="99"/>
    <w:unhideWhenUsed/>
    <w:rsid w:val="005B1EE7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5B1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thocean@oac.gov.t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eeDJY@state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iwen612@oac.gov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BA6B6-FDAC-4BD6-8AA4-87CB138A3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39</Words>
  <Characters>2507</Characters>
  <Application>Microsoft Office Word</Application>
  <DocSecurity>0</DocSecurity>
  <Lines>20</Lines>
  <Paragraphs>5</Paragraphs>
  <ScaleCrop>false</ScaleCrop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oBook</dc:creator>
  <cp:keywords/>
  <dc:description/>
  <cp:lastModifiedBy>賴依雯</cp:lastModifiedBy>
  <cp:revision>11</cp:revision>
  <dcterms:created xsi:type="dcterms:W3CDTF">2022-07-13T06:51:00Z</dcterms:created>
  <dcterms:modified xsi:type="dcterms:W3CDTF">2022-07-13T08:16:00Z</dcterms:modified>
</cp:coreProperties>
</file>